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1A47" w:rsidRDefault="009A1A47">
      <w:r w:rsidRPr="00FA5B85">
        <w:t xml:space="preserve">                 Vilniaus Broniaus Jonušo                                      Mokytojo</w:t>
      </w:r>
      <w:r w:rsidR="001B090D" w:rsidRPr="00FA5B85">
        <w:t>(s)</w:t>
      </w:r>
      <w:r w:rsidRPr="00FA5B85">
        <w:t xml:space="preserve"> </w:t>
      </w:r>
      <w:r w:rsidRPr="00FA5B85">
        <w:rPr>
          <w:u w:val="single"/>
        </w:rPr>
        <w:t xml:space="preserve">                                                                    </w:t>
      </w:r>
      <w:r w:rsidRPr="00FA5B85">
        <w:t xml:space="preserve">                                        TVIRTINU:</w:t>
      </w:r>
    </w:p>
    <w:p w:rsidR="00FA5B85" w:rsidRPr="00FA5B85" w:rsidRDefault="00FA5B85">
      <w:r w:rsidRPr="00FA5B85">
        <w:t xml:space="preserve">                 muzikos mokykla</w:t>
      </w:r>
    </w:p>
    <w:p w:rsidR="009A1A47" w:rsidRPr="00FA5B85" w:rsidRDefault="009A1A47" w:rsidP="00FA5B85">
      <w:pPr>
        <w:ind w:left="2880"/>
      </w:pPr>
      <w:r w:rsidRPr="00FA5B85">
        <w:t xml:space="preserve">                                                   </w:t>
      </w:r>
      <w:r w:rsidRPr="00FA5B85">
        <w:rPr>
          <w:u w:val="single"/>
        </w:rPr>
        <w:t xml:space="preserve">                                                                </w:t>
      </w:r>
      <w:r w:rsidRPr="00FA5B85">
        <w:t>dalyko</w:t>
      </w:r>
    </w:p>
    <w:p w:rsidR="009A1A47" w:rsidRPr="00FA5B85" w:rsidRDefault="009A1A47">
      <w:pPr>
        <w:pStyle w:val="Heading1"/>
        <w:rPr>
          <w:b w:val="0"/>
          <w:bCs w:val="0"/>
          <w:sz w:val="24"/>
        </w:rPr>
      </w:pPr>
      <w:r w:rsidRPr="00FA5B85">
        <w:rPr>
          <w:b w:val="0"/>
          <w:sz w:val="24"/>
        </w:rPr>
        <w:t xml:space="preserve">TVARKARAŠTIS   20     m.m.       </w:t>
      </w:r>
    </w:p>
    <w:p w:rsidR="009A1A47" w:rsidRPr="00FA5B85" w:rsidRDefault="009A1A47">
      <w:pPr>
        <w:jc w:val="center"/>
        <w:rPr>
          <w:b/>
          <w:bCs/>
        </w:rPr>
      </w:pPr>
    </w:p>
    <w:p w:rsidR="001B090D" w:rsidRPr="00FA5B85" w:rsidRDefault="001B090D">
      <w:pPr>
        <w:jc w:val="center"/>
        <w:rPr>
          <w:b/>
          <w:bCs/>
        </w:rPr>
      </w:pPr>
    </w:p>
    <w:p w:rsidR="001B090D" w:rsidRPr="00FA5B85" w:rsidRDefault="001B090D" w:rsidP="001B090D">
      <w:pPr>
        <w:ind w:firstLine="720"/>
        <w:rPr>
          <w:bCs/>
        </w:rPr>
      </w:pPr>
      <w:r w:rsidRPr="00FA5B85">
        <w:rPr>
          <w:bCs/>
        </w:rPr>
        <w:t>Klasė, kurioje vyksta pamokos   ............................................................</w:t>
      </w:r>
    </w:p>
    <w:p w:rsidR="009A1A47" w:rsidRDefault="009A1A47">
      <w:pPr>
        <w:jc w:val="center"/>
        <w:rPr>
          <w:b/>
          <w:bCs/>
          <w:sz w:val="16"/>
        </w:rPr>
      </w:pPr>
    </w:p>
    <w:tbl>
      <w:tblPr>
        <w:tblW w:w="15543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88"/>
        <w:gridCol w:w="372"/>
        <w:gridCol w:w="1560"/>
        <w:gridCol w:w="480"/>
        <w:gridCol w:w="2040"/>
        <w:gridCol w:w="417"/>
        <w:gridCol w:w="1743"/>
        <w:gridCol w:w="423"/>
        <w:gridCol w:w="2160"/>
        <w:gridCol w:w="468"/>
        <w:gridCol w:w="2172"/>
        <w:gridCol w:w="474"/>
        <w:gridCol w:w="2046"/>
      </w:tblGrid>
      <w:tr w:rsidR="009A1A47" w:rsidRPr="00FA5B85" w:rsidTr="00FA5B85">
        <w:trPr>
          <w:cantSplit/>
        </w:trPr>
        <w:tc>
          <w:tcPr>
            <w:tcW w:w="1188" w:type="dxa"/>
            <w:vMerge w:val="restart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pStyle w:val="Heading2"/>
              <w:jc w:val="left"/>
              <w:rPr>
                <w:sz w:val="20"/>
                <w:szCs w:val="20"/>
              </w:rPr>
            </w:pPr>
            <w:r w:rsidRPr="00FA5B85">
              <w:rPr>
                <w:sz w:val="20"/>
                <w:szCs w:val="20"/>
              </w:rPr>
              <w:t>Laikas</w:t>
            </w:r>
          </w:p>
        </w:tc>
        <w:tc>
          <w:tcPr>
            <w:tcW w:w="372" w:type="dxa"/>
            <w:vMerge w:val="restart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pStyle w:val="Heading4"/>
              <w:ind w:left="-96" w:right="-108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>Kl.</w:t>
            </w:r>
          </w:p>
        </w:tc>
        <w:tc>
          <w:tcPr>
            <w:tcW w:w="1560" w:type="dxa"/>
            <w:vAlign w:val="center"/>
          </w:tcPr>
          <w:p w:rsidR="009A1A47" w:rsidRPr="00FA5B85" w:rsidRDefault="009A1A47" w:rsidP="00FA5B85">
            <w:pPr>
              <w:pStyle w:val="Heading3"/>
              <w:jc w:val="left"/>
              <w:rPr>
                <w:sz w:val="20"/>
                <w:szCs w:val="20"/>
              </w:rPr>
            </w:pPr>
            <w:r w:rsidRPr="00FA5B85">
              <w:rPr>
                <w:sz w:val="20"/>
                <w:szCs w:val="20"/>
              </w:rPr>
              <w:t>I</w:t>
            </w:r>
          </w:p>
        </w:tc>
        <w:tc>
          <w:tcPr>
            <w:tcW w:w="480" w:type="dxa"/>
            <w:vMerge w:val="restart"/>
            <w:vAlign w:val="center"/>
          </w:tcPr>
          <w:p w:rsidR="009A1A47" w:rsidRPr="00FA5B85" w:rsidRDefault="009A1A47" w:rsidP="00FA5B85">
            <w:pPr>
              <w:ind w:left="-108" w:right="-122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08" w:right="-122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Kl.</w:t>
            </w:r>
          </w:p>
        </w:tc>
        <w:tc>
          <w:tcPr>
            <w:tcW w:w="2040" w:type="dxa"/>
            <w:vAlign w:val="center"/>
          </w:tcPr>
          <w:p w:rsidR="009A1A47" w:rsidRPr="00FA5B85" w:rsidRDefault="009A1A47" w:rsidP="00FA5B85">
            <w:pPr>
              <w:pStyle w:val="Heading4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>II</w:t>
            </w:r>
          </w:p>
        </w:tc>
        <w:tc>
          <w:tcPr>
            <w:tcW w:w="417" w:type="dxa"/>
            <w:vMerge w:val="restart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08" w:right="-171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Kl.</w:t>
            </w:r>
          </w:p>
        </w:tc>
        <w:tc>
          <w:tcPr>
            <w:tcW w:w="1743" w:type="dxa"/>
            <w:vAlign w:val="center"/>
          </w:tcPr>
          <w:p w:rsidR="009A1A47" w:rsidRPr="00FA5B85" w:rsidRDefault="009A1A47" w:rsidP="00FA5B85">
            <w:pPr>
              <w:pStyle w:val="Heading4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>III</w:t>
            </w:r>
          </w:p>
        </w:tc>
        <w:tc>
          <w:tcPr>
            <w:tcW w:w="423" w:type="dxa"/>
            <w:vMerge w:val="restart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98" w:right="-96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Kl.</w:t>
            </w:r>
          </w:p>
        </w:tc>
        <w:tc>
          <w:tcPr>
            <w:tcW w:w="2160" w:type="dxa"/>
            <w:vAlign w:val="center"/>
          </w:tcPr>
          <w:p w:rsidR="009A1A47" w:rsidRPr="00FA5B85" w:rsidRDefault="009A1A47" w:rsidP="00FA5B85">
            <w:pPr>
              <w:pStyle w:val="Heading4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>IV</w:t>
            </w:r>
          </w:p>
        </w:tc>
        <w:tc>
          <w:tcPr>
            <w:tcW w:w="468" w:type="dxa"/>
            <w:vMerge w:val="restart"/>
            <w:vAlign w:val="center"/>
          </w:tcPr>
          <w:p w:rsidR="009A1A47" w:rsidRPr="00FA5B85" w:rsidRDefault="009A1A47" w:rsidP="00FA5B85">
            <w:pPr>
              <w:ind w:left="-127" w:right="-143" w:firstLine="120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7" w:right="-143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Kl.</w:t>
            </w:r>
          </w:p>
        </w:tc>
        <w:tc>
          <w:tcPr>
            <w:tcW w:w="2172" w:type="dxa"/>
            <w:vAlign w:val="center"/>
          </w:tcPr>
          <w:p w:rsidR="009A1A47" w:rsidRPr="00FA5B85" w:rsidRDefault="009A1A47" w:rsidP="00FA5B85">
            <w:pPr>
              <w:pStyle w:val="Heading4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>V</w:t>
            </w:r>
          </w:p>
        </w:tc>
        <w:tc>
          <w:tcPr>
            <w:tcW w:w="474" w:type="dxa"/>
            <w:vMerge w:val="restart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08" w:right="-115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Kl.</w:t>
            </w:r>
          </w:p>
        </w:tc>
        <w:tc>
          <w:tcPr>
            <w:tcW w:w="2046" w:type="dxa"/>
            <w:vAlign w:val="center"/>
          </w:tcPr>
          <w:p w:rsidR="009A1A47" w:rsidRPr="00FA5B85" w:rsidRDefault="009A1A47" w:rsidP="00FA5B85">
            <w:pPr>
              <w:pStyle w:val="Heading4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>VI</w:t>
            </w:r>
          </w:p>
        </w:tc>
      </w:tr>
      <w:tr w:rsidR="009A1A47" w:rsidRPr="00FA5B85" w:rsidTr="00FA5B85">
        <w:trPr>
          <w:cantSplit/>
          <w:trHeight w:val="433"/>
        </w:trPr>
        <w:tc>
          <w:tcPr>
            <w:tcW w:w="1188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72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:rsidR="009A1A47" w:rsidRPr="00FA5B85" w:rsidRDefault="009A1A47" w:rsidP="00FA5B85">
            <w:pPr>
              <w:pStyle w:val="Heading4"/>
              <w:ind w:left="-108" w:right="-116"/>
              <w:jc w:val="left"/>
              <w:rPr>
                <w:szCs w:val="20"/>
              </w:rPr>
            </w:pPr>
            <w:r w:rsidRPr="00FA5B85">
              <w:rPr>
                <w:szCs w:val="20"/>
              </w:rPr>
              <w:t xml:space="preserve">  Moksleivis, gr.</w:t>
            </w:r>
          </w:p>
        </w:tc>
        <w:tc>
          <w:tcPr>
            <w:tcW w:w="480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40" w:type="dxa"/>
            <w:vAlign w:val="center"/>
          </w:tcPr>
          <w:p w:rsidR="009A1A47" w:rsidRPr="00FA5B85" w:rsidRDefault="009A1A47" w:rsidP="00FA5B85">
            <w:pPr>
              <w:ind w:left="-94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 xml:space="preserve">  Moksleivis, gr.</w:t>
            </w:r>
          </w:p>
        </w:tc>
        <w:tc>
          <w:tcPr>
            <w:tcW w:w="417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43" w:type="dxa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Moksleivis, gr.</w:t>
            </w:r>
          </w:p>
        </w:tc>
        <w:tc>
          <w:tcPr>
            <w:tcW w:w="423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Moksleivis, gr.</w:t>
            </w:r>
          </w:p>
        </w:tc>
        <w:tc>
          <w:tcPr>
            <w:tcW w:w="468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72" w:type="dxa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Moksleivis, gr.</w:t>
            </w:r>
          </w:p>
        </w:tc>
        <w:tc>
          <w:tcPr>
            <w:tcW w:w="474" w:type="dxa"/>
            <w:vMerge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46" w:type="dxa"/>
            <w:vAlign w:val="center"/>
          </w:tcPr>
          <w:p w:rsidR="009A1A47" w:rsidRPr="00FA5B85" w:rsidRDefault="009A1A47" w:rsidP="00FA5B85">
            <w:pPr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Moksleivis, gr.</w:t>
            </w:r>
          </w:p>
        </w:tc>
      </w:tr>
      <w:tr w:rsidR="009A1A47" w:rsidRPr="00FA5B85" w:rsidTr="00FA5B85">
        <w:trPr>
          <w:cantSplit/>
          <w:trHeight w:val="489"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right="-108"/>
              <w:rPr>
                <w:b/>
                <w:bCs/>
                <w:sz w:val="20"/>
                <w:szCs w:val="20"/>
                <w:u w:val="single"/>
              </w:rPr>
            </w:pPr>
            <w:r w:rsidRPr="00FA5B85">
              <w:rPr>
                <w:b/>
                <w:bCs/>
                <w:sz w:val="20"/>
                <w:szCs w:val="20"/>
              </w:rPr>
              <w:t>8</w:t>
            </w:r>
            <w:r w:rsidR="0096553E"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10</w:t>
            </w:r>
            <w:r w:rsidR="0096553E" w:rsidRPr="00FA5B85">
              <w:rPr>
                <w:b/>
                <w:bCs/>
                <w:sz w:val="20"/>
                <w:szCs w:val="20"/>
              </w:rPr>
              <w:t xml:space="preserve"> – 8</w:t>
            </w:r>
            <w:r w:rsidR="0096553E"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5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 w:right="-143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  <w:trHeight w:val="474"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right="-108"/>
              <w:rPr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9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00</w:t>
            </w:r>
            <w:r w:rsidRPr="00FA5B85">
              <w:rPr>
                <w:b/>
                <w:bCs/>
                <w:sz w:val="20"/>
                <w:szCs w:val="20"/>
              </w:rPr>
              <w:t xml:space="preserve"> - 9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4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  <w:trHeight w:val="310"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9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50</w:t>
            </w:r>
            <w:r w:rsidRPr="00FA5B85">
              <w:rPr>
                <w:b/>
                <w:bCs/>
                <w:sz w:val="20"/>
                <w:szCs w:val="20"/>
              </w:rPr>
              <w:t xml:space="preserve"> - 10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3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  <w:u w:val="single"/>
              </w:rPr>
            </w:pPr>
            <w:r w:rsidRPr="00FA5B85">
              <w:rPr>
                <w:b/>
                <w:bCs/>
                <w:sz w:val="20"/>
                <w:szCs w:val="20"/>
              </w:rPr>
              <w:t>10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40</w:t>
            </w:r>
            <w:r w:rsidRPr="00FA5B85">
              <w:rPr>
                <w:b/>
                <w:bCs/>
                <w:sz w:val="20"/>
                <w:szCs w:val="20"/>
              </w:rPr>
              <w:t xml:space="preserve"> - 11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2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1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30</w:t>
            </w:r>
            <w:r w:rsidRPr="00FA5B85">
              <w:rPr>
                <w:b/>
                <w:bCs/>
                <w:sz w:val="20"/>
                <w:szCs w:val="20"/>
              </w:rPr>
              <w:t xml:space="preserve"> - 12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1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2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20</w:t>
            </w:r>
            <w:r w:rsidRPr="00FA5B85">
              <w:rPr>
                <w:b/>
                <w:bCs/>
                <w:sz w:val="20"/>
                <w:szCs w:val="20"/>
              </w:rPr>
              <w:t xml:space="preserve"> - 13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0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3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10</w:t>
            </w:r>
            <w:r w:rsidRPr="00FA5B85">
              <w:rPr>
                <w:b/>
                <w:bCs/>
                <w:sz w:val="20"/>
                <w:szCs w:val="20"/>
              </w:rPr>
              <w:t xml:space="preserve"> - 13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5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4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00</w:t>
            </w:r>
            <w:r w:rsidRPr="00FA5B85">
              <w:rPr>
                <w:b/>
                <w:bCs/>
                <w:sz w:val="20"/>
                <w:szCs w:val="20"/>
              </w:rPr>
              <w:t xml:space="preserve"> - 14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4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4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50</w:t>
            </w:r>
            <w:r w:rsidRPr="00FA5B85">
              <w:rPr>
                <w:b/>
                <w:bCs/>
                <w:sz w:val="20"/>
                <w:szCs w:val="20"/>
              </w:rPr>
              <w:t xml:space="preserve"> - 15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3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5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40</w:t>
            </w:r>
            <w:r w:rsidRPr="00FA5B85">
              <w:rPr>
                <w:b/>
                <w:bCs/>
                <w:sz w:val="20"/>
                <w:szCs w:val="20"/>
              </w:rPr>
              <w:t xml:space="preserve"> – 16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2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6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30</w:t>
            </w:r>
            <w:r w:rsidRPr="00FA5B85">
              <w:rPr>
                <w:b/>
                <w:bCs/>
                <w:sz w:val="20"/>
                <w:szCs w:val="20"/>
              </w:rPr>
              <w:t xml:space="preserve"> - 17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1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7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20</w:t>
            </w:r>
            <w:r w:rsidRPr="00FA5B85">
              <w:rPr>
                <w:b/>
                <w:bCs/>
                <w:sz w:val="20"/>
                <w:szCs w:val="20"/>
              </w:rPr>
              <w:t xml:space="preserve"> - 18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0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8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10</w:t>
            </w:r>
            <w:r w:rsidRPr="00FA5B85">
              <w:rPr>
                <w:b/>
                <w:bCs/>
                <w:sz w:val="20"/>
                <w:szCs w:val="20"/>
              </w:rPr>
              <w:t xml:space="preserve"> - 18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5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9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00</w:t>
            </w:r>
            <w:r w:rsidRPr="00FA5B85">
              <w:rPr>
                <w:b/>
                <w:bCs/>
                <w:sz w:val="20"/>
                <w:szCs w:val="20"/>
              </w:rPr>
              <w:t xml:space="preserve"> - 19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4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  <w:tr w:rsidR="009A1A47" w:rsidRPr="00FA5B85" w:rsidTr="00FA5B85">
        <w:trPr>
          <w:cantSplit/>
        </w:trPr>
        <w:tc>
          <w:tcPr>
            <w:tcW w:w="1188" w:type="dxa"/>
            <w:vAlign w:val="center"/>
          </w:tcPr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</w:p>
          <w:p w:rsidR="009A1A47" w:rsidRPr="00FA5B85" w:rsidRDefault="009A1A47" w:rsidP="00FA5B85">
            <w:pPr>
              <w:ind w:left="-120" w:right="-108"/>
              <w:rPr>
                <w:b/>
                <w:bCs/>
                <w:sz w:val="20"/>
                <w:szCs w:val="20"/>
              </w:rPr>
            </w:pPr>
            <w:r w:rsidRPr="00FA5B85">
              <w:rPr>
                <w:b/>
                <w:bCs/>
                <w:sz w:val="20"/>
                <w:szCs w:val="20"/>
              </w:rPr>
              <w:t>19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50</w:t>
            </w:r>
            <w:r w:rsidRPr="00FA5B85">
              <w:rPr>
                <w:b/>
                <w:bCs/>
                <w:sz w:val="20"/>
                <w:szCs w:val="20"/>
              </w:rPr>
              <w:t xml:space="preserve"> - 20</w:t>
            </w:r>
            <w:r w:rsidRPr="00FA5B85">
              <w:rPr>
                <w:b/>
                <w:bCs/>
                <w:sz w:val="20"/>
                <w:szCs w:val="20"/>
                <w:u w:val="single"/>
                <w:vertAlign w:val="superscript"/>
              </w:rPr>
              <w:t>35</w:t>
            </w:r>
          </w:p>
        </w:tc>
        <w:tc>
          <w:tcPr>
            <w:tcW w:w="3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5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8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17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174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23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68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172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474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  <w:tc>
          <w:tcPr>
            <w:tcW w:w="2046" w:type="dxa"/>
            <w:vAlign w:val="center"/>
          </w:tcPr>
          <w:p w:rsidR="009A1A47" w:rsidRPr="008D0FD1" w:rsidRDefault="009A1A47" w:rsidP="008D0FD1">
            <w:pPr>
              <w:ind w:left="-120"/>
              <w:jc w:val="center"/>
              <w:rPr>
                <w:bCs/>
              </w:rPr>
            </w:pPr>
          </w:p>
        </w:tc>
      </w:tr>
    </w:tbl>
    <w:p w:rsidR="009A1A47" w:rsidRPr="001B090D" w:rsidRDefault="009A1A47">
      <w:pPr>
        <w:jc w:val="both"/>
        <w:rPr>
          <w:b/>
          <w:bCs/>
          <w:sz w:val="20"/>
          <w:szCs w:val="20"/>
        </w:rPr>
      </w:pPr>
    </w:p>
    <w:p w:rsidR="009A1A47" w:rsidRPr="001B090D" w:rsidRDefault="009A1A47">
      <w:pPr>
        <w:pStyle w:val="Heading5"/>
        <w:jc w:val="center"/>
        <w:rPr>
          <w:b w:val="0"/>
          <w:sz w:val="24"/>
        </w:rPr>
      </w:pPr>
      <w:r>
        <w:t xml:space="preserve">                                                                                                                                             </w:t>
      </w:r>
    </w:p>
    <w:sectPr w:rsidR="009A1A47" w:rsidRPr="001B090D" w:rsidSect="003A0241">
      <w:pgSz w:w="16840" w:h="11907" w:orient="landscape" w:code="9"/>
      <w:pgMar w:top="284" w:right="760" w:bottom="284" w:left="284" w:header="454" w:footer="454" w:gutter="0"/>
      <w:cols w:space="1296" w:equalWidth="0">
        <w:col w:w="15796"/>
      </w:cols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B536BD"/>
    <w:multiLevelType w:val="hybridMultilevel"/>
    <w:tmpl w:val="4FE0C656"/>
    <w:lvl w:ilvl="0" w:tplc="0409000F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0NDSxNDI0Mbe0MDIxMjBU0lEKTi0uzszPAykwrAUASU6ClywAAAA="/>
  </w:docVars>
  <w:rsids>
    <w:rsidRoot w:val="00990A71"/>
    <w:rsid w:val="001B090D"/>
    <w:rsid w:val="00305EDC"/>
    <w:rsid w:val="003A0241"/>
    <w:rsid w:val="008D0FD1"/>
    <w:rsid w:val="0096553E"/>
    <w:rsid w:val="00990A71"/>
    <w:rsid w:val="009A1A47"/>
    <w:rsid w:val="00C56745"/>
    <w:rsid w:val="00FA5B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0241"/>
    <w:rPr>
      <w:noProof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3A0241"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3A0241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3A0241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3A0241"/>
    <w:pPr>
      <w:keepNext/>
      <w:jc w:val="both"/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qFormat/>
    <w:rsid w:val="003A0241"/>
    <w:pPr>
      <w:keepNext/>
      <w:jc w:val="right"/>
      <w:outlineLvl w:val="4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5</Words>
  <Characters>431</Characters>
  <Application>Microsoft Office Word</Application>
  <DocSecurity>0</DocSecurity>
  <Lines>3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Vilniaus Broniaus Jonušo                                               Mokytojo                                               </vt:lpstr>
      <vt:lpstr>Vilniaus Broniaus Jonušo                                               Mokytojo                                               </vt:lpstr>
    </vt:vector>
  </TitlesOfParts>
  <Company>Vilniaus B.Jonusas music scho</Company>
  <LinksUpToDate>false</LinksUpToDate>
  <CharactersWithSpaces>11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lniaus Broniaus Jonušo                                               Mokytojo</dc:title>
  <dc:creator>Something Else</dc:creator>
  <cp:lastModifiedBy>Egle</cp:lastModifiedBy>
  <cp:revision>6</cp:revision>
  <cp:lastPrinted>2011-09-08T11:32:00Z</cp:lastPrinted>
  <dcterms:created xsi:type="dcterms:W3CDTF">2019-01-09T07:22:00Z</dcterms:created>
  <dcterms:modified xsi:type="dcterms:W3CDTF">2019-10-03T09:14:00Z</dcterms:modified>
</cp:coreProperties>
</file>